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3F48A" w14:textId="77777777" w:rsidR="008D7607" w:rsidRDefault="00757DE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693E83" wp14:editId="0390313D">
                <wp:simplePos x="0" y="0"/>
                <wp:positionH relativeFrom="margin">
                  <wp:align>center</wp:align>
                </wp:positionH>
                <wp:positionV relativeFrom="paragraph">
                  <wp:posOffset>1409700</wp:posOffset>
                </wp:positionV>
                <wp:extent cx="6229350" cy="7162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7162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5DC933" w14:textId="3756A0E7" w:rsidR="00757DE9" w:rsidRDefault="00FB68EF" w:rsidP="00757DE9">
                            <w:pPr>
                              <w:pStyle w:val="CSMLS-Body"/>
                            </w:pPr>
                            <w:r>
                              <w:rPr>
                                <w:rFonts w:ascii="Century Gothic" w:hAnsi="Century Gothic"/>
                                <w:color w:val="0078AE"/>
                                <w:sz w:val="32"/>
                                <w:szCs w:val="24"/>
                              </w:rPr>
                              <w:t>Bernie Hartung</w:t>
                            </w:r>
                          </w:p>
                          <w:p w14:paraId="3F24466E" w14:textId="77777777" w:rsidR="00D400A0" w:rsidRDefault="00D400A0" w:rsidP="00FB68EF">
                            <w:pPr>
                              <w:pStyle w:val="CSMLS-Body"/>
                            </w:pPr>
                          </w:p>
                          <w:p w14:paraId="4FA74F54" w14:textId="1AAECE12" w:rsidR="00FB68EF" w:rsidRDefault="00FB68EF" w:rsidP="00FB68EF">
                            <w:pPr>
                              <w:pStyle w:val="CSMLS-Body"/>
                            </w:pPr>
                            <w:r>
                              <w:t>Hello, I am Bernie Hartung. I have been a</w:t>
                            </w:r>
                            <w:r w:rsidR="00666A1A">
                              <w:t xml:space="preserve">n MLT since June </w:t>
                            </w:r>
                            <w:r>
                              <w:t>1982 and a member of my profession since then also. I have lived in the Owen Sound, Ontario area my whole working career.</w:t>
                            </w:r>
                          </w:p>
                          <w:p w14:paraId="609B35A3" w14:textId="77C41465" w:rsidR="00FB68EF" w:rsidRDefault="00666A1A" w:rsidP="00FB68EF">
                            <w:pPr>
                              <w:pStyle w:val="CSMLS-Body"/>
                            </w:pPr>
                            <w:r>
                              <w:t>I enjoy being in nature;</w:t>
                            </w:r>
                            <w:r w:rsidR="00FB68EF">
                              <w:t xml:space="preserve"> we have 12 acres to enjoy. It is very satisfying to look out our windows to see the wildlife around us.</w:t>
                            </w:r>
                          </w:p>
                          <w:p w14:paraId="0FB6B667" w14:textId="5157AAE7" w:rsidR="00702879" w:rsidRDefault="00FB68EF" w:rsidP="00FB68EF">
                            <w:pPr>
                              <w:pStyle w:val="CSMLS-Body"/>
                              <w:spacing w:after="0"/>
                            </w:pPr>
                            <w:r>
                              <w:t xml:space="preserve">Throughout my career, I have </w:t>
                            </w:r>
                            <w:r w:rsidR="00666A1A">
                              <w:t>been on a variety of committees:</w:t>
                            </w:r>
                            <w:r>
                              <w:t xml:space="preserve"> national, provincially, the hospital and also for my church.</w:t>
                            </w:r>
                          </w:p>
                          <w:p w14:paraId="24251192" w14:textId="77777777" w:rsidR="00FB68EF" w:rsidRDefault="00FB68EF" w:rsidP="00FB68EF">
                            <w:pPr>
                              <w:pStyle w:val="CSMLS-Body"/>
                              <w:spacing w:after="0"/>
                            </w:pPr>
                          </w:p>
                          <w:p w14:paraId="64CE1ED1" w14:textId="77777777" w:rsidR="00D400A0" w:rsidRDefault="00D400A0" w:rsidP="00757DE9">
                            <w:pPr>
                              <w:pStyle w:val="CSMLS-SubHeading"/>
                            </w:pPr>
                          </w:p>
                          <w:p w14:paraId="79A342B9" w14:textId="6DAEC525" w:rsidR="00757DE9" w:rsidRDefault="00757DE9" w:rsidP="00757DE9">
                            <w:pPr>
                              <w:pStyle w:val="CSMLS-SubHeading"/>
                            </w:pPr>
                            <w:r w:rsidRPr="0036511D">
                              <w:t>What is your involvement with the CSMLS Research and Special Initiatives Department?</w:t>
                            </w:r>
                          </w:p>
                          <w:p w14:paraId="7190699B" w14:textId="77777777" w:rsidR="00FB68EF" w:rsidRDefault="00FB68EF" w:rsidP="00FB68EF">
                            <w:pPr>
                              <w:pStyle w:val="CSMLS-Body"/>
                            </w:pPr>
                            <w:r>
                              <w:t xml:space="preserve">I volunteer as a member of the Research Ethics Board (REB) for the CSMLS. I was also on this committee for Grey Bruce Health Services. </w:t>
                            </w:r>
                          </w:p>
                          <w:p w14:paraId="4627E0BF" w14:textId="4D4932AD" w:rsidR="00702879" w:rsidRDefault="00FB68EF" w:rsidP="00FB68EF">
                            <w:pPr>
                              <w:pStyle w:val="CSMLS-Body"/>
                              <w:spacing w:after="0"/>
                            </w:pPr>
                            <w:r>
                              <w:t>I also volunteer as a member of the Diversity Advisory Committee (DAC). This committee is looking into developing reso</w:t>
                            </w:r>
                            <w:r w:rsidR="00666A1A">
                              <w:t>urce material to assist foreign-trained MLT</w:t>
                            </w:r>
                            <w:r>
                              <w:t>s to enter the Canadian workforce.</w:t>
                            </w:r>
                          </w:p>
                          <w:p w14:paraId="4B9C889B" w14:textId="77777777" w:rsidR="00FB68EF" w:rsidRDefault="00FB68EF" w:rsidP="00FB68EF">
                            <w:pPr>
                              <w:pStyle w:val="CSMLS-Body"/>
                              <w:spacing w:after="0"/>
                            </w:pPr>
                          </w:p>
                          <w:p w14:paraId="3CE3DA41" w14:textId="77777777" w:rsidR="00D400A0" w:rsidRDefault="00D400A0" w:rsidP="00757DE9">
                            <w:pPr>
                              <w:pStyle w:val="CSMLS-SubHeading"/>
                            </w:pPr>
                          </w:p>
                          <w:p w14:paraId="504A895F" w14:textId="528113DD" w:rsidR="00757DE9" w:rsidRDefault="00757DE9" w:rsidP="00757DE9">
                            <w:pPr>
                              <w:pStyle w:val="CSMLS-SubHeading"/>
                            </w:pPr>
                            <w:r w:rsidRPr="0036511D">
                              <w:t>Why do you value your partnership and project(s) with CSMLS?</w:t>
                            </w:r>
                          </w:p>
                          <w:p w14:paraId="082C29C3" w14:textId="02491461" w:rsidR="00702879" w:rsidRDefault="00FB68EF" w:rsidP="00757DE9">
                            <w:pPr>
                              <w:pStyle w:val="CSMLS-Body"/>
                              <w:spacing w:after="0"/>
                            </w:pPr>
                            <w:r w:rsidRPr="00FB68EF">
                              <w:t>The CSMLS is the national voice for our profession. I care about the profession and want to do my part to help advance the profession.</w:t>
                            </w:r>
                          </w:p>
                          <w:p w14:paraId="489F8AAE" w14:textId="77777777" w:rsidR="00FB68EF" w:rsidRDefault="00FB68EF" w:rsidP="00757DE9">
                            <w:pPr>
                              <w:pStyle w:val="CSMLS-Body"/>
                              <w:spacing w:after="0"/>
                            </w:pPr>
                          </w:p>
                          <w:p w14:paraId="79787A1A" w14:textId="77777777" w:rsidR="00D400A0" w:rsidRDefault="00D400A0" w:rsidP="00757DE9">
                            <w:pPr>
                              <w:pStyle w:val="CSMLS-SubHeading"/>
                            </w:pPr>
                          </w:p>
                          <w:p w14:paraId="47CBC674" w14:textId="0C38C8B5" w:rsidR="00757DE9" w:rsidRDefault="00757DE9" w:rsidP="00757DE9">
                            <w:pPr>
                              <w:pStyle w:val="CSMLS-SubHeading"/>
                            </w:pPr>
                            <w:bookmarkStart w:id="0" w:name="_GoBack"/>
                            <w:bookmarkEnd w:id="0"/>
                            <w:r>
                              <w:t>How will your project</w:t>
                            </w:r>
                            <w:r w:rsidR="00666A1A">
                              <w:t>(s)</w:t>
                            </w:r>
                            <w:r w:rsidRPr="0036511D">
                              <w:t xml:space="preserve"> help the medical laboratory profession?</w:t>
                            </w:r>
                          </w:p>
                          <w:p w14:paraId="12EAD6B7" w14:textId="2128D502" w:rsidR="00FB68EF" w:rsidRDefault="00FB68EF" w:rsidP="00FB68EF">
                            <w:pPr>
                              <w:pStyle w:val="CSMLS-Body"/>
                            </w:pPr>
                            <w:r>
                              <w:t xml:space="preserve">The </w:t>
                            </w:r>
                            <w:r w:rsidR="00666A1A">
                              <w:t>DAC is looking at ways to help internationally educated medical</w:t>
                            </w:r>
                            <w:r w:rsidR="00313394">
                              <w:t xml:space="preserve"> laboratory</w:t>
                            </w:r>
                            <w:r w:rsidR="00666A1A">
                              <w:t xml:space="preserve"> t</w:t>
                            </w:r>
                            <w:r>
                              <w:t>echnologists (IEM</w:t>
                            </w:r>
                            <w:r w:rsidR="00313394">
                              <w:t>L</w:t>
                            </w:r>
                            <w:r>
                              <w:t>T</w:t>
                            </w:r>
                            <w:r w:rsidR="00EB7EDE">
                              <w:t>s</w:t>
                            </w:r>
                            <w:r>
                              <w:t>) to receive certification and enter the Canadian workforce.</w:t>
                            </w:r>
                          </w:p>
                          <w:p w14:paraId="6F891D50" w14:textId="550FE408" w:rsidR="00757DE9" w:rsidRDefault="00FB68EF" w:rsidP="00FB68EF">
                            <w:pPr>
                              <w:pStyle w:val="CSMLS-Body"/>
                            </w:pPr>
                            <w:r>
                              <w:t>The REB makes sure all research being conducted, through the CSMLS, will not cause harm to those involv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F693E8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11pt;width:490.5pt;height:564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" fillcolor="white [3201]" stroked="f" strokeweight=".5pt">
                <v:textbox>
                  <w:txbxContent>
                    <w:p w14:paraId="365DC933" w14:textId="3756A0E7" w:rsidR="00757DE9" w:rsidRDefault="00FB68EF" w:rsidP="00757DE9">
                      <w:pPr>
                        <w:pStyle w:val="CSMLS-Body"/>
                      </w:pPr>
                      <w:r>
                        <w:rPr>
                          <w:rFonts w:ascii="Century Gothic" w:hAnsi="Century Gothic"/>
                          <w:color w:val="0078AE"/>
                          <w:sz w:val="32"/>
                          <w:szCs w:val="24"/>
                        </w:rPr>
                        <w:t>Bernie Hartung</w:t>
                      </w:r>
                    </w:p>
                    <w:p w14:paraId="3F24466E" w14:textId="77777777" w:rsidR="00D400A0" w:rsidRDefault="00D400A0" w:rsidP="00FB68EF">
                      <w:pPr>
                        <w:pStyle w:val="CSMLS-Body"/>
                      </w:pPr>
                    </w:p>
                    <w:p w14:paraId="4FA74F54" w14:textId="1AAECE12" w:rsidR="00FB68EF" w:rsidRDefault="00FB68EF" w:rsidP="00FB68EF">
                      <w:pPr>
                        <w:pStyle w:val="CSMLS-Body"/>
                      </w:pPr>
                      <w:r>
                        <w:t>Hello, I am Bernie Hartung. I have been a</w:t>
                      </w:r>
                      <w:r w:rsidR="00666A1A">
                        <w:t xml:space="preserve">n MLT since June </w:t>
                      </w:r>
                      <w:r>
                        <w:t>1982 and a member of my profession since then also. I have lived in the Owen Sound, Ontario area my whole working career.</w:t>
                      </w:r>
                    </w:p>
                    <w:p w14:paraId="609B35A3" w14:textId="77C41465" w:rsidR="00FB68EF" w:rsidRDefault="00666A1A" w:rsidP="00FB68EF">
                      <w:pPr>
                        <w:pStyle w:val="CSMLS-Body"/>
                      </w:pPr>
                      <w:r>
                        <w:t>I enjoy being in nature;</w:t>
                      </w:r>
                      <w:r w:rsidR="00FB68EF">
                        <w:t xml:space="preserve"> we have 12 acres to enjoy. It is very satisfying to look out our windows to see the wildlife around us.</w:t>
                      </w:r>
                    </w:p>
                    <w:p w14:paraId="0FB6B667" w14:textId="5157AAE7" w:rsidR="00702879" w:rsidRDefault="00FB68EF" w:rsidP="00FB68EF">
                      <w:pPr>
                        <w:pStyle w:val="CSMLS-Body"/>
                        <w:spacing w:after="0"/>
                      </w:pPr>
                      <w:r>
                        <w:t xml:space="preserve">Throughout my career, I have </w:t>
                      </w:r>
                      <w:r w:rsidR="00666A1A">
                        <w:t>been on a variety of committees:</w:t>
                      </w:r>
                      <w:r>
                        <w:t xml:space="preserve"> national, provincially, the hospital and also for my church.</w:t>
                      </w:r>
                    </w:p>
                    <w:p w14:paraId="24251192" w14:textId="77777777" w:rsidR="00FB68EF" w:rsidRDefault="00FB68EF" w:rsidP="00FB68EF">
                      <w:pPr>
                        <w:pStyle w:val="CSMLS-Body"/>
                        <w:spacing w:after="0"/>
                      </w:pPr>
                    </w:p>
                    <w:p w14:paraId="64CE1ED1" w14:textId="77777777" w:rsidR="00D400A0" w:rsidRDefault="00D400A0" w:rsidP="00757DE9">
                      <w:pPr>
                        <w:pStyle w:val="CSMLS-SubHeading"/>
                      </w:pPr>
                    </w:p>
                    <w:p w14:paraId="79A342B9" w14:textId="6DAEC525" w:rsidR="00757DE9" w:rsidRDefault="00757DE9" w:rsidP="00757DE9">
                      <w:pPr>
                        <w:pStyle w:val="CSMLS-SubHeading"/>
                      </w:pPr>
                      <w:r w:rsidRPr="0036511D">
                        <w:t>What is your involvement with the CSMLS Research and Special Initiatives Department?</w:t>
                      </w:r>
                    </w:p>
                    <w:p w14:paraId="7190699B" w14:textId="77777777" w:rsidR="00FB68EF" w:rsidRDefault="00FB68EF" w:rsidP="00FB68EF">
                      <w:pPr>
                        <w:pStyle w:val="CSMLS-Body"/>
                      </w:pPr>
                      <w:r>
                        <w:t xml:space="preserve">I volunteer as a member of the Research Ethics Board (REB) for the CSMLS. I was also on this committee for Grey Bruce Health Services. </w:t>
                      </w:r>
                    </w:p>
                    <w:p w14:paraId="4627E0BF" w14:textId="4D4932AD" w:rsidR="00702879" w:rsidRDefault="00FB68EF" w:rsidP="00FB68EF">
                      <w:pPr>
                        <w:pStyle w:val="CSMLS-Body"/>
                        <w:spacing w:after="0"/>
                      </w:pPr>
                      <w:r>
                        <w:t>I also volunteer as a member of the Diversity Advisory Committee (DAC). This committee is looking into developing reso</w:t>
                      </w:r>
                      <w:r w:rsidR="00666A1A">
                        <w:t>urce material to assist foreign-trained MLT</w:t>
                      </w:r>
                      <w:r>
                        <w:t>s to enter the Canadian workforce.</w:t>
                      </w:r>
                    </w:p>
                    <w:p w14:paraId="4B9C889B" w14:textId="77777777" w:rsidR="00FB68EF" w:rsidRDefault="00FB68EF" w:rsidP="00FB68EF">
                      <w:pPr>
                        <w:pStyle w:val="CSMLS-Body"/>
                        <w:spacing w:after="0"/>
                      </w:pPr>
                    </w:p>
                    <w:p w14:paraId="3CE3DA41" w14:textId="77777777" w:rsidR="00D400A0" w:rsidRDefault="00D400A0" w:rsidP="00757DE9">
                      <w:pPr>
                        <w:pStyle w:val="CSMLS-SubHeading"/>
                      </w:pPr>
                    </w:p>
                    <w:p w14:paraId="504A895F" w14:textId="528113DD" w:rsidR="00757DE9" w:rsidRDefault="00757DE9" w:rsidP="00757DE9">
                      <w:pPr>
                        <w:pStyle w:val="CSMLS-SubHeading"/>
                      </w:pPr>
                      <w:r w:rsidRPr="0036511D">
                        <w:t>Why do you value your partnership and project(s) with CSMLS?</w:t>
                      </w:r>
                    </w:p>
                    <w:p w14:paraId="082C29C3" w14:textId="02491461" w:rsidR="00702879" w:rsidRDefault="00FB68EF" w:rsidP="00757DE9">
                      <w:pPr>
                        <w:pStyle w:val="CSMLS-Body"/>
                        <w:spacing w:after="0"/>
                      </w:pPr>
                      <w:r w:rsidRPr="00FB68EF">
                        <w:t>The CSMLS is the national voice for our profession. I care about the profession and want to do my part to help advance the profession.</w:t>
                      </w:r>
                    </w:p>
                    <w:p w14:paraId="489F8AAE" w14:textId="77777777" w:rsidR="00FB68EF" w:rsidRDefault="00FB68EF" w:rsidP="00757DE9">
                      <w:pPr>
                        <w:pStyle w:val="CSMLS-Body"/>
                        <w:spacing w:after="0"/>
                      </w:pPr>
                    </w:p>
                    <w:p w14:paraId="79787A1A" w14:textId="77777777" w:rsidR="00D400A0" w:rsidRDefault="00D400A0" w:rsidP="00757DE9">
                      <w:pPr>
                        <w:pStyle w:val="CSMLS-SubHeading"/>
                      </w:pPr>
                    </w:p>
                    <w:p w14:paraId="47CBC674" w14:textId="0C38C8B5" w:rsidR="00757DE9" w:rsidRDefault="00757DE9" w:rsidP="00757DE9">
                      <w:pPr>
                        <w:pStyle w:val="CSMLS-SubHeading"/>
                      </w:pPr>
                      <w:bookmarkStart w:id="1" w:name="_GoBack"/>
                      <w:bookmarkEnd w:id="1"/>
                      <w:r>
                        <w:t>How will your project</w:t>
                      </w:r>
                      <w:r w:rsidR="00666A1A">
                        <w:t>(s)</w:t>
                      </w:r>
                      <w:r w:rsidRPr="0036511D">
                        <w:t xml:space="preserve"> help the medical laboratory profession?</w:t>
                      </w:r>
                    </w:p>
                    <w:p w14:paraId="12EAD6B7" w14:textId="2128D502" w:rsidR="00FB68EF" w:rsidRDefault="00FB68EF" w:rsidP="00FB68EF">
                      <w:pPr>
                        <w:pStyle w:val="CSMLS-Body"/>
                      </w:pPr>
                      <w:r>
                        <w:t xml:space="preserve">The </w:t>
                      </w:r>
                      <w:r w:rsidR="00666A1A">
                        <w:t>DAC is looking at ways to help internationally educated medical</w:t>
                      </w:r>
                      <w:r w:rsidR="00313394">
                        <w:t xml:space="preserve"> laboratory</w:t>
                      </w:r>
                      <w:r w:rsidR="00666A1A">
                        <w:t xml:space="preserve"> t</w:t>
                      </w:r>
                      <w:r>
                        <w:t>echnologists (IEM</w:t>
                      </w:r>
                      <w:r w:rsidR="00313394">
                        <w:t>L</w:t>
                      </w:r>
                      <w:r>
                        <w:t>T</w:t>
                      </w:r>
                      <w:r w:rsidR="00EB7EDE">
                        <w:t>s</w:t>
                      </w:r>
                      <w:r>
                        <w:t>) to receive certification and enter the Canadian workforce.</w:t>
                      </w:r>
                    </w:p>
                    <w:p w14:paraId="6F891D50" w14:textId="550FE408" w:rsidR="00757DE9" w:rsidRDefault="00FB68EF" w:rsidP="00FB68EF">
                      <w:pPr>
                        <w:pStyle w:val="CSMLS-Body"/>
                      </w:pPr>
                      <w:r>
                        <w:t>The REB makes sure all research being conducted, through the CSMLS, will not cause harm to those involve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DBD9833" wp14:editId="7D84A85A">
            <wp:extent cx="7772400" cy="10060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olunteer_templat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6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7607" w:rsidSect="00757DE9">
      <w:pgSz w:w="12240" w:h="15840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NDU2NbewMLA0MTFS0lEKTi0uzszPAykwqgUARP2jGCwAAAA="/>
  </w:docVars>
  <w:rsids>
    <w:rsidRoot w:val="00757DE9"/>
    <w:rsid w:val="00266FF4"/>
    <w:rsid w:val="00313394"/>
    <w:rsid w:val="00344FEE"/>
    <w:rsid w:val="004D5A47"/>
    <w:rsid w:val="00666A1A"/>
    <w:rsid w:val="00702879"/>
    <w:rsid w:val="00757DE9"/>
    <w:rsid w:val="008F0101"/>
    <w:rsid w:val="009833A4"/>
    <w:rsid w:val="00A32C65"/>
    <w:rsid w:val="00CD2EE1"/>
    <w:rsid w:val="00D400A0"/>
    <w:rsid w:val="00D4443A"/>
    <w:rsid w:val="00EB1027"/>
    <w:rsid w:val="00EB7EDE"/>
    <w:rsid w:val="00FB6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EAE05"/>
  <w15:docId w15:val="{59B73E0D-AB9D-4DDA-AA2C-F49A5B284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ckwell" w:eastAsiaTheme="minorHAnsi" w:hAnsi="Rockwell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DE9"/>
    <w:pPr>
      <w:spacing w:after="0" w:line="240" w:lineRule="auto"/>
    </w:pPr>
    <w:rPr>
      <w:rFonts w:ascii="Calibri" w:eastAsia="Calibri" w:hAnsi="Calibri" w:cs="Arial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266FF4"/>
    <w:pPr>
      <w:spacing w:after="160" w:line="240" w:lineRule="auto"/>
    </w:pPr>
    <w:rPr>
      <w:rFonts w:eastAsia="MS Mincho" w:cs="Times New Roman"/>
      <w:szCs w:val="20"/>
    </w:rPr>
  </w:style>
  <w:style w:type="paragraph" w:customStyle="1" w:styleId="CSMLS-Heading">
    <w:name w:val="CSMLS-Heading"/>
    <w:link w:val="CSMLS-HeadingChar"/>
    <w:qFormat/>
    <w:rsid w:val="00266FF4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</w:rPr>
  </w:style>
  <w:style w:type="character" w:customStyle="1" w:styleId="CSMLS-HeadingChar">
    <w:name w:val="CSMLS-Heading Char"/>
    <w:link w:val="CSMLS-Heading"/>
    <w:rsid w:val="00266FF4"/>
    <w:rPr>
      <w:rFonts w:ascii="Century Gothic" w:eastAsia="MS Mincho" w:hAnsi="Century Gothic" w:cs="Times New Roman"/>
      <w:color w:val="0078AE"/>
      <w:sz w:val="32"/>
      <w:szCs w:val="24"/>
    </w:rPr>
  </w:style>
  <w:style w:type="paragraph" w:customStyle="1" w:styleId="CSMLS-SubHeading">
    <w:name w:val="CSMLS-SubHeading"/>
    <w:next w:val="Normal"/>
    <w:qFormat/>
    <w:rsid w:val="00266FF4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D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Marino</dc:creator>
  <cp:lastModifiedBy>Laura Zychla</cp:lastModifiedBy>
  <cp:revision>12</cp:revision>
  <dcterms:created xsi:type="dcterms:W3CDTF">2019-04-10T18:49:00Z</dcterms:created>
  <dcterms:modified xsi:type="dcterms:W3CDTF">2019-04-24T17:02:00Z</dcterms:modified>
</cp:coreProperties>
</file>